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80"/>
        <w:gridCol w:w="1541"/>
        <w:gridCol w:w="1540"/>
        <w:gridCol w:w="3081"/>
      </w:tblGrid>
      <w:tr w:rsidR="00DB4288" w:rsidRPr="001D550F" w14:paraId="20B6062B" w14:textId="77777777" w:rsidTr="00B53F29">
        <w:tc>
          <w:tcPr>
            <w:tcW w:w="3080" w:type="dxa"/>
            <w:shd w:val="clear" w:color="auto" w:fill="auto"/>
          </w:tcPr>
          <w:p w14:paraId="2C6CD099" w14:textId="77777777" w:rsidR="00DB4288" w:rsidRPr="001D550F" w:rsidRDefault="00BB22A4" w:rsidP="00BB22A4">
            <w:pPr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  <w:noProof/>
                <w:lang w:eastAsia="en-GB"/>
              </w:rPr>
              <w:drawing>
                <wp:inline distT="0" distB="0" distL="0" distR="0" wp14:anchorId="0EDDD880" wp14:editId="6FC76B82">
                  <wp:extent cx="1676400" cy="847725"/>
                  <wp:effectExtent l="0" t="0" r="0" b="9525"/>
                  <wp:docPr id="1" name="Picture 1" descr="C:\Users\Terry\Documents\Embarcadero\Studio\Projects\EToolsBU20160309\Emit\EmitTools\BOF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erry\Documents\Embarcadero\Studio\Projects\EToolsBU20160309\Emit\EmitTools\BOF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1" w:type="dxa"/>
            <w:gridSpan w:val="2"/>
            <w:shd w:val="clear" w:color="auto" w:fill="auto"/>
          </w:tcPr>
          <w:p w14:paraId="5488D9AB" w14:textId="77777777" w:rsidR="00DB4288" w:rsidRDefault="00DB4288" w:rsidP="00B53F29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 w:val="36"/>
              </w:rPr>
            </w:pPr>
            <w:r w:rsidRPr="00BB22A4">
              <w:rPr>
                <w:rFonts w:ascii="Calibri" w:eastAsia="Calibri" w:hAnsi="Calibri" w:cs="Times New Roman"/>
                <w:b/>
                <w:sz w:val="36"/>
              </w:rPr>
              <w:t>Rule Change Form</w:t>
            </w:r>
          </w:p>
          <w:p w14:paraId="658B5386" w14:textId="1306A4CA" w:rsidR="00D7752F" w:rsidRPr="00D7752F" w:rsidRDefault="00D7752F" w:rsidP="00B53F29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Cs w:val="14"/>
              </w:rPr>
            </w:pPr>
            <w:r>
              <w:rPr>
                <w:rFonts w:ascii="Calibri" w:eastAsia="Calibri" w:hAnsi="Calibri" w:cs="Times New Roman"/>
                <w:b/>
                <w:szCs w:val="14"/>
              </w:rPr>
              <w:t>Rev Aug 2024</w:t>
            </w:r>
          </w:p>
        </w:tc>
        <w:tc>
          <w:tcPr>
            <w:tcW w:w="3081" w:type="dxa"/>
            <w:shd w:val="clear" w:color="auto" w:fill="auto"/>
          </w:tcPr>
          <w:p w14:paraId="2D1022A2" w14:textId="77777777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Change No.:</w:t>
            </w:r>
            <w:r>
              <w:t xml:space="preserve"> </w:t>
            </w:r>
            <w:r w:rsidRPr="001D550F">
              <w:rPr>
                <w:rFonts w:ascii="Calibri" w:eastAsia="Calibri" w:hAnsi="Calibri" w:cs="Times New Roman"/>
              </w:rPr>
              <w:br/>
              <w:t>(Year / No.)</w:t>
            </w:r>
          </w:p>
          <w:p w14:paraId="5F0D6A5B" w14:textId="77777777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DB4288" w:rsidRPr="001D550F" w14:paraId="56319CDA" w14:textId="77777777" w:rsidTr="00B53F29">
        <w:tc>
          <w:tcPr>
            <w:tcW w:w="9242" w:type="dxa"/>
            <w:gridSpan w:val="4"/>
            <w:shd w:val="clear" w:color="auto" w:fill="auto"/>
          </w:tcPr>
          <w:p w14:paraId="021762B0" w14:textId="77777777" w:rsidR="00DB4288" w:rsidRPr="001D550F" w:rsidRDefault="00DB4288" w:rsidP="00DB4288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Title:</w:t>
            </w:r>
            <w:r w:rsidRPr="001D550F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DB4288" w:rsidRPr="001D550F" w14:paraId="658FAA27" w14:textId="77777777" w:rsidTr="00B53F29">
        <w:tc>
          <w:tcPr>
            <w:tcW w:w="4621" w:type="dxa"/>
            <w:gridSpan w:val="2"/>
            <w:shd w:val="clear" w:color="auto" w:fill="auto"/>
          </w:tcPr>
          <w:p w14:paraId="485B49C3" w14:textId="77777777" w:rsidR="00DB4288" w:rsidRPr="001D550F" w:rsidRDefault="00DB4288" w:rsidP="00DB4288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Existing Rule:</w:t>
            </w:r>
            <w:r w:rsidRPr="00DB4288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4621" w:type="dxa"/>
            <w:gridSpan w:val="2"/>
            <w:shd w:val="clear" w:color="auto" w:fill="auto"/>
          </w:tcPr>
          <w:p w14:paraId="7129A444" w14:textId="77777777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Rule No.:</w:t>
            </w:r>
            <w:r w:rsidRPr="001D550F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DB4288" w:rsidRPr="001D550F" w14:paraId="610183CE" w14:textId="77777777" w:rsidTr="00B53F29">
        <w:trPr>
          <w:trHeight w:val="284"/>
        </w:trPr>
        <w:tc>
          <w:tcPr>
            <w:tcW w:w="9242" w:type="dxa"/>
            <w:gridSpan w:val="4"/>
            <w:shd w:val="clear" w:color="auto" w:fill="auto"/>
          </w:tcPr>
          <w:p w14:paraId="537F9845" w14:textId="77777777" w:rsidR="00DB4288" w:rsidRPr="001D550F" w:rsidRDefault="00DB4288" w:rsidP="00B53F29">
            <w:pPr>
              <w:rPr>
                <w:b/>
              </w:rPr>
            </w:pPr>
            <w:r>
              <w:rPr>
                <w:b/>
              </w:rPr>
              <w:t>Proposed by:</w:t>
            </w:r>
            <w:r w:rsidRPr="00DB4288">
              <w:t xml:space="preserve"> </w:t>
            </w:r>
          </w:p>
        </w:tc>
      </w:tr>
      <w:tr w:rsidR="00DB4288" w:rsidRPr="001D550F" w14:paraId="7C39B1C6" w14:textId="77777777" w:rsidTr="00B53F29">
        <w:trPr>
          <w:trHeight w:val="284"/>
        </w:trPr>
        <w:tc>
          <w:tcPr>
            <w:tcW w:w="9242" w:type="dxa"/>
            <w:gridSpan w:val="4"/>
            <w:shd w:val="clear" w:color="auto" w:fill="auto"/>
          </w:tcPr>
          <w:p w14:paraId="122A4F87" w14:textId="77777777" w:rsidR="00DB4288" w:rsidRDefault="00DB4288" w:rsidP="00B53F29">
            <w:pPr>
              <w:rPr>
                <w:b/>
              </w:rPr>
            </w:pPr>
            <w:r>
              <w:rPr>
                <w:b/>
              </w:rPr>
              <w:t>Date submitted:</w:t>
            </w:r>
            <w:r w:rsidRPr="0066310A">
              <w:t xml:space="preserve"> </w:t>
            </w:r>
          </w:p>
        </w:tc>
      </w:tr>
      <w:tr w:rsidR="00DB4288" w:rsidRPr="001D550F" w14:paraId="003E51A7" w14:textId="77777777" w:rsidTr="00B53F29">
        <w:trPr>
          <w:trHeight w:val="1189"/>
        </w:trPr>
        <w:tc>
          <w:tcPr>
            <w:tcW w:w="9242" w:type="dxa"/>
            <w:gridSpan w:val="4"/>
            <w:shd w:val="clear" w:color="auto" w:fill="auto"/>
          </w:tcPr>
          <w:p w14:paraId="4C6600ED" w14:textId="77777777" w:rsidR="00275638" w:rsidRPr="003742A8" w:rsidRDefault="00DB4288" w:rsidP="001F6299">
            <w:pPr>
              <w:rPr>
                <w:rFonts w:ascii="Calibri" w:eastAsia="Calibri" w:hAnsi="Calibri" w:cs="Times New Roman"/>
                <w:lang w:eastAsia="en-GB"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Purpose of Change:</w:t>
            </w:r>
            <w:r w:rsidRPr="00412DCA">
              <w:t xml:space="preserve"> </w:t>
            </w:r>
          </w:p>
        </w:tc>
      </w:tr>
      <w:tr w:rsidR="00DB4288" w:rsidRPr="001D550F" w14:paraId="20B53E7F" w14:textId="77777777" w:rsidTr="00B53F29">
        <w:tc>
          <w:tcPr>
            <w:tcW w:w="9242" w:type="dxa"/>
            <w:gridSpan w:val="4"/>
            <w:shd w:val="clear" w:color="auto" w:fill="auto"/>
          </w:tcPr>
          <w:p w14:paraId="331AA83F" w14:textId="12FFAD79" w:rsidR="00DB4288" w:rsidRPr="00AD4C90" w:rsidRDefault="00DB4288" w:rsidP="001F629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Cs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Justification:</w:t>
            </w:r>
          </w:p>
        </w:tc>
      </w:tr>
      <w:tr w:rsidR="00DB4288" w:rsidRPr="001D550F" w14:paraId="6EC8246E" w14:textId="77777777" w:rsidTr="00B53F29">
        <w:tc>
          <w:tcPr>
            <w:tcW w:w="9242" w:type="dxa"/>
            <w:gridSpan w:val="4"/>
            <w:shd w:val="clear" w:color="auto" w:fill="auto"/>
          </w:tcPr>
          <w:p w14:paraId="642B5E29" w14:textId="7C251A31" w:rsidR="00DB4288" w:rsidRPr="001D550F" w:rsidRDefault="00DB4288" w:rsidP="001F6299">
            <w:pPr>
              <w:tabs>
                <w:tab w:val="left" w:pos="1489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Notes:</w:t>
            </w:r>
          </w:p>
        </w:tc>
      </w:tr>
      <w:tr w:rsidR="00DB4288" w:rsidRPr="001D550F" w14:paraId="6F428911" w14:textId="77777777" w:rsidTr="00B53F29">
        <w:tc>
          <w:tcPr>
            <w:tcW w:w="9242" w:type="dxa"/>
            <w:gridSpan w:val="4"/>
            <w:shd w:val="clear" w:color="auto" w:fill="auto"/>
          </w:tcPr>
          <w:p w14:paraId="0F2A927D" w14:textId="77777777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List of other Rules affected:</w:t>
            </w:r>
            <w:r w:rsidRPr="00890A7A">
              <w:t xml:space="preserve"> </w:t>
            </w:r>
          </w:p>
        </w:tc>
      </w:tr>
      <w:tr w:rsidR="00DB4288" w:rsidRPr="001D550F" w14:paraId="006D5B94" w14:textId="77777777" w:rsidTr="00B53F29">
        <w:tc>
          <w:tcPr>
            <w:tcW w:w="9242" w:type="dxa"/>
            <w:gridSpan w:val="4"/>
            <w:shd w:val="clear" w:color="auto" w:fill="auto"/>
          </w:tcPr>
          <w:p w14:paraId="66915233" w14:textId="77777777" w:rsidR="00C3381D" w:rsidRPr="00AC533C" w:rsidRDefault="00DB4288" w:rsidP="00C3381D">
            <w:pPr>
              <w:tabs>
                <w:tab w:val="left" w:pos="1489"/>
              </w:tabs>
              <w:spacing w:after="0" w:line="240" w:lineRule="auto"/>
              <w:rPr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Text Revision(s):</w:t>
            </w:r>
            <w:r w:rsidRPr="00AD4C90">
              <w:rPr>
                <w:rFonts w:ascii="Calibri" w:eastAsia="Calibri" w:hAnsi="Calibri" w:cs="Times New Roman"/>
                <w:bCs/>
              </w:rPr>
              <w:t xml:space="preserve"> </w:t>
            </w:r>
          </w:p>
          <w:p w14:paraId="700B66A3" w14:textId="77777777" w:rsidR="00DB4288" w:rsidRPr="0086272E" w:rsidRDefault="00DB4288" w:rsidP="001F6299">
            <w:pPr>
              <w:tabs>
                <w:tab w:val="left" w:pos="1489"/>
              </w:tabs>
              <w:spacing w:after="0" w:line="240" w:lineRule="auto"/>
            </w:pPr>
          </w:p>
        </w:tc>
      </w:tr>
      <w:tr w:rsidR="00DB4288" w:rsidRPr="001D550F" w14:paraId="388BDEB8" w14:textId="77777777" w:rsidTr="00B53F29">
        <w:tc>
          <w:tcPr>
            <w:tcW w:w="9242" w:type="dxa"/>
            <w:gridSpan w:val="4"/>
            <w:shd w:val="clear" w:color="auto" w:fill="auto"/>
          </w:tcPr>
          <w:p w14:paraId="7E5EE0A7" w14:textId="77777777" w:rsidR="00DB4288" w:rsidRPr="00AD4C90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Cs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 xml:space="preserve">Revision note (Summary </w:t>
            </w:r>
            <w:r>
              <w:rPr>
                <w:b/>
              </w:rPr>
              <w:t xml:space="preserve">for the Change History </w:t>
            </w:r>
            <w:proofErr w:type="gramStart"/>
            <w:r>
              <w:rPr>
                <w:b/>
              </w:rPr>
              <w:t xml:space="preserve">page </w:t>
            </w:r>
            <w:r w:rsidRPr="001D550F">
              <w:rPr>
                <w:rFonts w:ascii="Calibri" w:eastAsia="Calibri" w:hAnsi="Calibri" w:cs="Times New Roman"/>
                <w:b/>
              </w:rPr>
              <w:t>)</w:t>
            </w:r>
            <w:proofErr w:type="gramEnd"/>
          </w:p>
          <w:p w14:paraId="18DD6719" w14:textId="77777777" w:rsidR="00DB4288" w:rsidRPr="00DB4288" w:rsidRDefault="00DB4288" w:rsidP="00B53F29">
            <w:pPr>
              <w:tabs>
                <w:tab w:val="left" w:pos="1489"/>
              </w:tabs>
              <w:spacing w:after="0" w:line="240" w:lineRule="auto"/>
            </w:pPr>
          </w:p>
          <w:p w14:paraId="00C8F5D7" w14:textId="77777777" w:rsidR="00DB4288" w:rsidRPr="00197D9B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DB4288" w:rsidRPr="001D550F" w14:paraId="44A3D48E" w14:textId="77777777" w:rsidTr="00B53F29">
        <w:tc>
          <w:tcPr>
            <w:tcW w:w="9242" w:type="dxa"/>
            <w:gridSpan w:val="4"/>
            <w:shd w:val="clear" w:color="auto" w:fill="auto"/>
          </w:tcPr>
          <w:p w14:paraId="68EC19BA" w14:textId="77777777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b/>
              </w:rPr>
              <w:t xml:space="preserve">Proposed </w:t>
            </w:r>
            <w:r w:rsidRPr="001D550F">
              <w:rPr>
                <w:rFonts w:ascii="Calibri" w:eastAsia="Calibri" w:hAnsi="Calibri" w:cs="Times New Roman"/>
                <w:b/>
              </w:rPr>
              <w:t>Implementation Date:</w:t>
            </w:r>
            <w:r w:rsidRPr="00AD4C90">
              <w:rPr>
                <w:bCs/>
              </w:rPr>
              <w:t xml:space="preserve"> </w:t>
            </w:r>
          </w:p>
        </w:tc>
      </w:tr>
      <w:tr w:rsidR="00DB4288" w:rsidRPr="001D550F" w14:paraId="09BA0D5A" w14:textId="77777777" w:rsidTr="00B53F29">
        <w:tc>
          <w:tcPr>
            <w:tcW w:w="9242" w:type="dxa"/>
            <w:gridSpan w:val="4"/>
            <w:shd w:val="clear" w:color="auto" w:fill="D9D9D9" w:themeFill="background1" w:themeFillShade="D9"/>
          </w:tcPr>
          <w:p w14:paraId="5C1E1936" w14:textId="77777777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Official Use:</w:t>
            </w:r>
          </w:p>
        </w:tc>
      </w:tr>
      <w:tr w:rsidR="00DB4288" w:rsidRPr="001D550F" w14:paraId="0B410DAF" w14:textId="77777777" w:rsidTr="00B53F29">
        <w:tc>
          <w:tcPr>
            <w:tcW w:w="9242" w:type="dxa"/>
            <w:gridSpan w:val="4"/>
            <w:shd w:val="clear" w:color="auto" w:fill="D9D9D9" w:themeFill="background1" w:themeFillShade="D9"/>
          </w:tcPr>
          <w:p w14:paraId="419EFC47" w14:textId="366AB4F3" w:rsidR="00DB4288" w:rsidRPr="00AD4C90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Cs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 xml:space="preserve">Received by </w:t>
            </w:r>
            <w:r w:rsidR="00A306D2">
              <w:rPr>
                <w:rFonts w:ascii="Calibri" w:eastAsia="Calibri" w:hAnsi="Calibri" w:cs="Times New Roman"/>
                <w:b/>
              </w:rPr>
              <w:t>Rules Group</w:t>
            </w:r>
            <w:r>
              <w:rPr>
                <w:b/>
              </w:rPr>
              <w:t xml:space="preserve"> (Date)</w:t>
            </w:r>
            <w:r w:rsidRPr="001D550F">
              <w:rPr>
                <w:rFonts w:ascii="Calibri" w:eastAsia="Calibri" w:hAnsi="Calibri" w:cs="Times New Roman"/>
                <w:b/>
              </w:rPr>
              <w:t>:</w:t>
            </w:r>
            <w:r w:rsidR="00A306D2" w:rsidRPr="00AD4C90">
              <w:rPr>
                <w:rFonts w:ascii="Calibri" w:eastAsia="Calibri" w:hAnsi="Calibri" w:cs="Times New Roman"/>
                <w:bCs/>
              </w:rPr>
              <w:t xml:space="preserve"> </w:t>
            </w:r>
          </w:p>
        </w:tc>
      </w:tr>
      <w:tr w:rsidR="00DB4288" w:rsidRPr="001D550F" w14:paraId="1897E6B7" w14:textId="77777777" w:rsidTr="00B53F29">
        <w:tc>
          <w:tcPr>
            <w:tcW w:w="4621" w:type="dxa"/>
            <w:gridSpan w:val="2"/>
            <w:shd w:val="clear" w:color="auto" w:fill="D9D9D9" w:themeFill="background1" w:themeFillShade="D9"/>
          </w:tcPr>
          <w:p w14:paraId="59B6968A" w14:textId="174A6920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 xml:space="preserve">Reviewed by </w:t>
            </w:r>
            <w:r w:rsidR="00A306D2">
              <w:rPr>
                <w:rFonts w:ascii="Calibri" w:eastAsia="Calibri" w:hAnsi="Calibri" w:cs="Times New Roman"/>
                <w:b/>
              </w:rPr>
              <w:t>Rules Group</w:t>
            </w:r>
            <w:r w:rsidRPr="001D550F">
              <w:rPr>
                <w:rFonts w:ascii="Calibri" w:eastAsia="Calibri" w:hAnsi="Calibri" w:cs="Times New Roman"/>
                <w:b/>
              </w:rPr>
              <w:t xml:space="preserve"> (Date):</w:t>
            </w:r>
            <w:r>
              <w:rPr>
                <w:b/>
              </w:rPr>
              <w:t xml:space="preserve"> </w:t>
            </w:r>
          </w:p>
        </w:tc>
        <w:tc>
          <w:tcPr>
            <w:tcW w:w="4621" w:type="dxa"/>
            <w:gridSpan w:val="2"/>
            <w:shd w:val="clear" w:color="auto" w:fill="D9D9D9" w:themeFill="background1" w:themeFillShade="D9"/>
          </w:tcPr>
          <w:p w14:paraId="4CBA0D2A" w14:textId="77777777" w:rsidR="00DB4288" w:rsidRPr="001D550F" w:rsidRDefault="00BB22A4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b/>
              </w:rPr>
              <w:t>Approved:</w:t>
            </w:r>
            <w:r w:rsidRPr="00BB22A4">
              <w:t xml:space="preserve"> </w:t>
            </w:r>
          </w:p>
        </w:tc>
      </w:tr>
      <w:tr w:rsidR="00DB4288" w:rsidRPr="001D550F" w14:paraId="7F52F4ED" w14:textId="77777777" w:rsidTr="00B53F29">
        <w:tc>
          <w:tcPr>
            <w:tcW w:w="9242" w:type="dxa"/>
            <w:gridSpan w:val="4"/>
            <w:shd w:val="clear" w:color="auto" w:fill="D9D9D9" w:themeFill="background1" w:themeFillShade="D9"/>
          </w:tcPr>
          <w:p w14:paraId="167AC7E2" w14:textId="1CAFC06D" w:rsidR="00DB4288" w:rsidRPr="00BB22A4" w:rsidRDefault="00A306D2" w:rsidP="00BB22A4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  <w:b/>
              </w:rPr>
              <w:t>Rules Group</w:t>
            </w:r>
            <w:r w:rsidR="00DB4288" w:rsidRPr="001D550F">
              <w:rPr>
                <w:rFonts w:ascii="Calibri" w:eastAsia="Calibri" w:hAnsi="Calibri" w:cs="Times New Roman"/>
                <w:b/>
              </w:rPr>
              <w:t xml:space="preserve"> Comments:</w:t>
            </w:r>
            <w:r w:rsidR="00BB22A4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DB4288" w:rsidRPr="001D550F" w14:paraId="7CFFDC42" w14:textId="77777777" w:rsidTr="00B53F29">
        <w:tc>
          <w:tcPr>
            <w:tcW w:w="4621" w:type="dxa"/>
            <w:gridSpan w:val="2"/>
            <w:shd w:val="clear" w:color="auto" w:fill="D9D9D9" w:themeFill="background1" w:themeFillShade="D9"/>
          </w:tcPr>
          <w:p w14:paraId="2C8B2168" w14:textId="66A70805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Reviewed By Board</w:t>
            </w:r>
            <w:r w:rsidR="00A306D2" w:rsidRPr="00AD4C90">
              <w:rPr>
                <w:rFonts w:ascii="Calibri" w:eastAsia="Calibri" w:hAnsi="Calibri" w:cs="Times New Roman"/>
                <w:b/>
                <w:vertAlign w:val="superscript"/>
              </w:rPr>
              <w:t>(1)</w:t>
            </w:r>
            <w:r w:rsidRPr="001D550F">
              <w:rPr>
                <w:rFonts w:ascii="Calibri" w:eastAsia="Calibri" w:hAnsi="Calibri" w:cs="Times New Roman"/>
                <w:b/>
              </w:rPr>
              <w:t xml:space="preserve"> (Date):</w:t>
            </w:r>
            <w:r w:rsidR="00A306D2" w:rsidRPr="00AD4C90">
              <w:rPr>
                <w:rFonts w:ascii="Calibri" w:eastAsia="Calibri" w:hAnsi="Calibri" w:cs="Times New Roman"/>
                <w:bCs/>
              </w:rPr>
              <w:t xml:space="preserve"> </w:t>
            </w:r>
          </w:p>
        </w:tc>
        <w:tc>
          <w:tcPr>
            <w:tcW w:w="4621" w:type="dxa"/>
            <w:gridSpan w:val="2"/>
            <w:shd w:val="clear" w:color="auto" w:fill="D9D9D9" w:themeFill="background1" w:themeFillShade="D9"/>
          </w:tcPr>
          <w:p w14:paraId="708D6F9D" w14:textId="67553086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Approved: Yes / No</w:t>
            </w:r>
            <w:r w:rsidR="00A306D2" w:rsidRPr="00AD4C90">
              <w:rPr>
                <w:rFonts w:ascii="Calibri" w:eastAsia="Calibri" w:hAnsi="Calibri" w:cs="Times New Roman"/>
                <w:bCs/>
              </w:rPr>
              <w:t xml:space="preserve"> </w:t>
            </w:r>
          </w:p>
        </w:tc>
      </w:tr>
      <w:tr w:rsidR="00DB4288" w:rsidRPr="001D550F" w14:paraId="04CBDAA3" w14:textId="77777777" w:rsidTr="00B53F29">
        <w:tc>
          <w:tcPr>
            <w:tcW w:w="9242" w:type="dxa"/>
            <w:gridSpan w:val="4"/>
            <w:shd w:val="clear" w:color="auto" w:fill="D9D9D9" w:themeFill="background1" w:themeFillShade="D9"/>
          </w:tcPr>
          <w:p w14:paraId="7EB1C47D" w14:textId="2DC25587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Board Comments</w:t>
            </w:r>
            <w:r w:rsidR="00A306D2" w:rsidRPr="002C7A4A">
              <w:rPr>
                <w:rFonts w:ascii="Calibri" w:eastAsia="Calibri" w:hAnsi="Calibri" w:cs="Times New Roman"/>
                <w:b/>
                <w:vertAlign w:val="superscript"/>
              </w:rPr>
              <w:t>(1)</w:t>
            </w:r>
            <w:r w:rsidRPr="001D550F">
              <w:rPr>
                <w:rFonts w:ascii="Calibri" w:eastAsia="Calibri" w:hAnsi="Calibri" w:cs="Times New Roman"/>
                <w:b/>
              </w:rPr>
              <w:t>:</w:t>
            </w:r>
            <w:r w:rsidR="00A306D2" w:rsidRPr="00AD4C90">
              <w:rPr>
                <w:rFonts w:ascii="Calibri" w:eastAsia="Calibri" w:hAnsi="Calibri" w:cs="Times New Roman"/>
                <w:bCs/>
              </w:rPr>
              <w:t xml:space="preserve"> </w:t>
            </w:r>
          </w:p>
        </w:tc>
      </w:tr>
      <w:tr w:rsidR="00DB4288" w:rsidRPr="001D550F" w14:paraId="63FCA6A0" w14:textId="77777777" w:rsidTr="00B53F29">
        <w:tc>
          <w:tcPr>
            <w:tcW w:w="9242" w:type="dxa"/>
            <w:gridSpan w:val="4"/>
            <w:shd w:val="clear" w:color="auto" w:fill="D9D9D9" w:themeFill="background1" w:themeFillShade="D9"/>
          </w:tcPr>
          <w:p w14:paraId="1B8F4FFF" w14:textId="71C31A3B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b/>
              </w:rPr>
              <w:t xml:space="preserve">Originator </w:t>
            </w:r>
            <w:r w:rsidR="00A306D2">
              <w:rPr>
                <w:b/>
              </w:rPr>
              <w:t>(</w:t>
            </w:r>
            <w:r>
              <w:rPr>
                <w:b/>
              </w:rPr>
              <w:t>and E&amp;CC Chairman</w:t>
            </w:r>
            <w:r w:rsidR="00A306D2" w:rsidRPr="002C7A4A">
              <w:rPr>
                <w:rFonts w:ascii="Calibri" w:eastAsia="Calibri" w:hAnsi="Calibri" w:cs="Times New Roman"/>
                <w:b/>
                <w:vertAlign w:val="superscript"/>
              </w:rPr>
              <w:t>(1)</w:t>
            </w:r>
            <w:r w:rsidR="00A306D2">
              <w:rPr>
                <w:b/>
              </w:rPr>
              <w:t>)</w:t>
            </w:r>
            <w:r>
              <w:rPr>
                <w:b/>
              </w:rPr>
              <w:t xml:space="preserve"> advised of Board decision</w:t>
            </w:r>
            <w:r w:rsidRPr="001D550F">
              <w:rPr>
                <w:rFonts w:ascii="Calibri" w:eastAsia="Calibri" w:hAnsi="Calibri" w:cs="Times New Roman"/>
                <w:b/>
              </w:rPr>
              <w:t xml:space="preserve">: </w:t>
            </w:r>
          </w:p>
        </w:tc>
      </w:tr>
      <w:tr w:rsidR="00DB4288" w:rsidRPr="001D550F" w14:paraId="18B2163D" w14:textId="77777777" w:rsidTr="00B53F29">
        <w:tc>
          <w:tcPr>
            <w:tcW w:w="3080" w:type="dxa"/>
            <w:shd w:val="clear" w:color="auto" w:fill="D9D9D9"/>
          </w:tcPr>
          <w:p w14:paraId="6E9142C8" w14:textId="5731A9CD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Name:</w:t>
            </w:r>
            <w:r w:rsidR="00A306D2" w:rsidRPr="00AD4C90">
              <w:rPr>
                <w:rFonts w:ascii="Calibri" w:eastAsia="Calibri" w:hAnsi="Calibri" w:cs="Times New Roman"/>
                <w:bCs/>
              </w:rPr>
              <w:t xml:space="preserve"> </w:t>
            </w:r>
          </w:p>
        </w:tc>
        <w:tc>
          <w:tcPr>
            <w:tcW w:w="3081" w:type="dxa"/>
            <w:gridSpan w:val="2"/>
            <w:shd w:val="clear" w:color="auto" w:fill="D9D9D9"/>
          </w:tcPr>
          <w:p w14:paraId="55BBD9C2" w14:textId="5DF753F7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Signature:</w:t>
            </w:r>
            <w:r w:rsidR="00A306D2" w:rsidRPr="00AD4C90">
              <w:rPr>
                <w:rFonts w:ascii="Calibri" w:eastAsia="Calibri" w:hAnsi="Calibri" w:cs="Times New Roman"/>
                <w:bCs/>
              </w:rPr>
              <w:t xml:space="preserve"> </w:t>
            </w:r>
          </w:p>
        </w:tc>
        <w:tc>
          <w:tcPr>
            <w:tcW w:w="3081" w:type="dxa"/>
            <w:shd w:val="clear" w:color="auto" w:fill="D9D9D9"/>
          </w:tcPr>
          <w:p w14:paraId="229DBEEC" w14:textId="0572C7C2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Date:</w:t>
            </w:r>
            <w:r w:rsidR="00A306D2" w:rsidRPr="00AD4C90">
              <w:rPr>
                <w:rFonts w:ascii="Calibri" w:eastAsia="Calibri" w:hAnsi="Calibri" w:cs="Times New Roman"/>
                <w:bCs/>
              </w:rPr>
              <w:t xml:space="preserve"> </w:t>
            </w:r>
          </w:p>
        </w:tc>
      </w:tr>
      <w:tr w:rsidR="00DB4288" w:rsidRPr="001D550F" w14:paraId="7A8243B1" w14:textId="77777777" w:rsidTr="00B53F29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30BE5F9" w14:textId="77777777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 xml:space="preserve">Master Rules Document updated and published: </w:t>
            </w:r>
          </w:p>
        </w:tc>
      </w:tr>
      <w:tr w:rsidR="00DB4288" w:rsidRPr="001D550F" w14:paraId="5D8746D0" w14:textId="77777777" w:rsidTr="00B53F29">
        <w:tc>
          <w:tcPr>
            <w:tcW w:w="3080" w:type="dxa"/>
            <w:shd w:val="clear" w:color="auto" w:fill="D9D9D9" w:themeFill="background1" w:themeFillShade="D9"/>
          </w:tcPr>
          <w:p w14:paraId="726BCD05" w14:textId="59F224B7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Name:</w:t>
            </w:r>
            <w:r w:rsidR="00A306D2" w:rsidRPr="00AD4C90">
              <w:rPr>
                <w:rFonts w:ascii="Calibri" w:eastAsia="Calibri" w:hAnsi="Calibri" w:cs="Times New Roman"/>
                <w:bCs/>
              </w:rPr>
              <w:t xml:space="preserve"> </w:t>
            </w:r>
          </w:p>
        </w:tc>
        <w:tc>
          <w:tcPr>
            <w:tcW w:w="3081" w:type="dxa"/>
            <w:gridSpan w:val="2"/>
            <w:shd w:val="clear" w:color="auto" w:fill="D9D9D9" w:themeFill="background1" w:themeFillShade="D9"/>
          </w:tcPr>
          <w:p w14:paraId="2CA522FE" w14:textId="36C645A8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Signature:</w:t>
            </w:r>
            <w:r w:rsidR="00A306D2" w:rsidRPr="00AD4C90">
              <w:rPr>
                <w:rFonts w:ascii="Calibri" w:eastAsia="Calibri" w:hAnsi="Calibri" w:cs="Times New Roman"/>
                <w:bCs/>
              </w:rPr>
              <w:t xml:space="preserve"> </w:t>
            </w:r>
          </w:p>
        </w:tc>
        <w:tc>
          <w:tcPr>
            <w:tcW w:w="3081" w:type="dxa"/>
            <w:shd w:val="clear" w:color="auto" w:fill="D9D9D9" w:themeFill="background1" w:themeFillShade="D9"/>
          </w:tcPr>
          <w:p w14:paraId="563C2C95" w14:textId="72F46072"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Date:</w:t>
            </w:r>
            <w:r w:rsidR="00A306D2" w:rsidRPr="00AD4C90">
              <w:rPr>
                <w:rFonts w:ascii="Calibri" w:eastAsia="Calibri" w:hAnsi="Calibri" w:cs="Times New Roman"/>
                <w:bCs/>
              </w:rPr>
              <w:t xml:space="preserve"> </w:t>
            </w:r>
          </w:p>
        </w:tc>
      </w:tr>
    </w:tbl>
    <w:p w14:paraId="29B48EFA" w14:textId="2CBBDD86" w:rsidR="00F664FF" w:rsidRDefault="00A306D2" w:rsidP="00A306D2">
      <w:r w:rsidRPr="002C7A4A">
        <w:rPr>
          <w:rFonts w:ascii="Calibri" w:eastAsia="Calibri" w:hAnsi="Calibri" w:cs="Times New Roman"/>
          <w:b/>
          <w:vertAlign w:val="superscript"/>
        </w:rPr>
        <w:t>(1)</w:t>
      </w:r>
      <w:r>
        <w:rPr>
          <w:rFonts w:ascii="Calibri" w:eastAsia="Calibri" w:hAnsi="Calibri" w:cs="Times New Roman"/>
          <w:b/>
          <w:vertAlign w:val="superscript"/>
        </w:rPr>
        <w:t xml:space="preserve"> </w:t>
      </w:r>
      <w:r>
        <w:t>Applies only if the change might affect the Strategic Plan</w:t>
      </w:r>
    </w:p>
    <w:p w14:paraId="75D0D9F9" w14:textId="645F837C" w:rsidR="007B7AE4" w:rsidRDefault="007B7AE4" w:rsidP="00A306D2">
      <w:r>
        <w:t xml:space="preserve">Send completed form to: </w:t>
      </w:r>
      <w:bookmarkStart w:id="0" w:name="_Hlk173786183"/>
      <w:r>
        <w:rPr>
          <w:rStyle w:val="Hyperlink"/>
          <w:sz w:val="16"/>
          <w:szCs w:val="16"/>
        </w:rPr>
        <w:t>rules@britishorienteering.org.uk</w:t>
      </w:r>
      <w:bookmarkEnd w:id="0"/>
    </w:p>
    <w:sectPr w:rsidR="007B7A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E71EEE2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FE24B0"/>
    <w:multiLevelType w:val="hybridMultilevel"/>
    <w:tmpl w:val="A0626F70"/>
    <w:lvl w:ilvl="0" w:tplc="352C456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1A29"/>
    <w:multiLevelType w:val="hybridMultilevel"/>
    <w:tmpl w:val="B28ADC98"/>
    <w:lvl w:ilvl="0" w:tplc="CAC6BB9A">
      <w:start w:val="1"/>
      <w:numFmt w:val="decimal"/>
      <w:lvlText w:val="(%1)"/>
      <w:lvlJc w:val="left"/>
      <w:pPr>
        <w:ind w:left="720" w:hanging="360"/>
      </w:pPr>
      <w:rPr>
        <w:rFonts w:ascii="Calibri" w:eastAsia="Calibri" w:hAnsi="Calibri"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2274872">
    <w:abstractNumId w:val="0"/>
  </w:num>
  <w:num w:numId="2" w16cid:durableId="389577860">
    <w:abstractNumId w:val="1"/>
  </w:num>
  <w:num w:numId="3" w16cid:durableId="12079878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NjSyNDUwNDQwtbRU0lEKTi0uzszPAykwrAUA3+PaVywAAAA="/>
  </w:docVars>
  <w:rsids>
    <w:rsidRoot w:val="00DB4288"/>
    <w:rsid w:val="000C415E"/>
    <w:rsid w:val="001F2FCD"/>
    <w:rsid w:val="001F6299"/>
    <w:rsid w:val="00275638"/>
    <w:rsid w:val="002A2B2D"/>
    <w:rsid w:val="0049649A"/>
    <w:rsid w:val="004B5416"/>
    <w:rsid w:val="00520463"/>
    <w:rsid w:val="00592265"/>
    <w:rsid w:val="007B7AE4"/>
    <w:rsid w:val="0081332C"/>
    <w:rsid w:val="00993D28"/>
    <w:rsid w:val="00A306D2"/>
    <w:rsid w:val="00AD4C90"/>
    <w:rsid w:val="00AF32C3"/>
    <w:rsid w:val="00B25826"/>
    <w:rsid w:val="00BB22A4"/>
    <w:rsid w:val="00BD098E"/>
    <w:rsid w:val="00C3381D"/>
    <w:rsid w:val="00C40FAD"/>
    <w:rsid w:val="00C62660"/>
    <w:rsid w:val="00C93D61"/>
    <w:rsid w:val="00D7752F"/>
    <w:rsid w:val="00DB4288"/>
    <w:rsid w:val="00EB4A46"/>
    <w:rsid w:val="00F34F3F"/>
    <w:rsid w:val="00F6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C9CEF"/>
  <w15:docId w15:val="{E15831A9-25DF-44BA-AA69-319BB2CC7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2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unhideWhenUsed/>
    <w:rsid w:val="00DB4288"/>
    <w:pPr>
      <w:numPr>
        <w:numId w:val="1"/>
      </w:numPr>
      <w:contextualSpacing/>
    </w:pPr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A306D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306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7A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79c8f6e-15c4-4d69-86ed-2fb1470b1698" xsi:nil="true"/>
    <lcf76f155ced4ddcb4097134ff3c332f xmlns="af1864d6-97a0-4cfa-9d25-2169cde4d68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357FDAE86CA443925D18B470496501" ma:contentTypeVersion="15" ma:contentTypeDescription="Create a new document." ma:contentTypeScope="" ma:versionID="b4926dc44585e4874c80fe4ecee13940">
  <xsd:schema xmlns:xsd="http://www.w3.org/2001/XMLSchema" xmlns:xs="http://www.w3.org/2001/XMLSchema" xmlns:p="http://schemas.microsoft.com/office/2006/metadata/properties" xmlns:ns2="af1864d6-97a0-4cfa-9d25-2169cde4d682" xmlns:ns3="f79c8f6e-15c4-4d69-86ed-2fb1470b1698" targetNamespace="http://schemas.microsoft.com/office/2006/metadata/properties" ma:root="true" ma:fieldsID="d5404b519ebaf13229cfa228c6cd3bf3" ns2:_="" ns3:_="">
    <xsd:import namespace="af1864d6-97a0-4cfa-9d25-2169cde4d682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1864d6-97a0-4cfa-9d25-2169cde4d6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4C73BA-C3A4-49D4-90B3-CECC0FBC7EE1}">
  <ds:schemaRefs>
    <ds:schemaRef ds:uri="http://schemas.microsoft.com/office/2006/metadata/properties"/>
    <ds:schemaRef ds:uri="http://schemas.microsoft.com/office/infopath/2007/PartnerControls"/>
    <ds:schemaRef ds:uri="f79c8f6e-15c4-4d69-86ed-2fb1470b1698"/>
    <ds:schemaRef ds:uri="af1864d6-97a0-4cfa-9d25-2169cde4d682"/>
  </ds:schemaRefs>
</ds:datastoreItem>
</file>

<file path=customXml/itemProps2.xml><?xml version="1.0" encoding="utf-8"?>
<ds:datastoreItem xmlns:ds="http://schemas.openxmlformats.org/officeDocument/2006/customXml" ds:itemID="{D19A5C10-A2A3-4F96-A69B-5B1259D919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15E769-1ECB-4C3E-9023-ABCBCA9A9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1864d6-97a0-4cfa-9d25-2169cde4d682"/>
    <ds:schemaRef ds:uri="f79c8f6e-15c4-4d69-86ed-2fb1470b1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73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Smith</dc:creator>
  <cp:lastModifiedBy>Peter Brooke</cp:lastModifiedBy>
  <cp:revision>2</cp:revision>
  <dcterms:created xsi:type="dcterms:W3CDTF">2024-08-06T08:32:00Z</dcterms:created>
  <dcterms:modified xsi:type="dcterms:W3CDTF">2024-08-0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357FDAE86CA443925D18B470496501</vt:lpwstr>
  </property>
  <property fmtid="{D5CDD505-2E9C-101B-9397-08002B2CF9AE}" pid="3" name="MediaServiceImageTags">
    <vt:lpwstr/>
  </property>
</Properties>
</file>